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Sánchez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 [this Wikipedia page] (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)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on_gun_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Jorge Sánchez Torres</dc:creator>
  <cp:keywords/>
  <dcterms:created xsi:type="dcterms:W3CDTF">2020-03-14T20:38:35Z</dcterms:created>
  <dcterms:modified xsi:type="dcterms:W3CDTF">2020-03-14T20:38:35Z</dcterms:modified>
</cp:coreProperties>
</file>